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54CE1426" w:rsidR="00981E29" w:rsidRPr="00981E29" w:rsidRDefault="00981E29" w:rsidP="00981E29">
      <w:pPr>
        <w:pStyle w:val="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Box Model</w:t>
      </w:r>
      <w:r w:rsidR="00A22460">
        <w:rPr>
          <w:bCs/>
          <w:noProof/>
        </w:rPr>
        <w:t xml:space="preserve"> and Position</w:t>
      </w:r>
    </w:p>
    <w:p w14:paraId="756733B8" w14:textId="5C516DDB" w:rsidR="00981E29" w:rsidRPr="00981E29" w:rsidRDefault="00981E29" w:rsidP="00A22460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>.</w:t>
      </w:r>
    </w:p>
    <w:p w14:paraId="31451988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lightslategray</w:t>
      </w:r>
    </w:p>
    <w:p w14:paraId="5BC1F0E4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7A59BE">
        <w:rPr>
          <w:rStyle w:val="CodeChar"/>
          <w:rFonts w:asciiTheme="minorHAnsi" w:hAnsiTheme="minorHAnsi"/>
        </w:rPr>
        <w:t>300px</w:t>
      </w:r>
    </w:p>
    <w:p w14:paraId="414ADEA5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Paddings: </w:t>
      </w:r>
      <w:r w:rsidRPr="007A59BE">
        <w:rPr>
          <w:rStyle w:val="CodeChar"/>
          <w:rFonts w:asciiTheme="minorHAnsi" w:hAnsiTheme="minorHAnsi"/>
        </w:rPr>
        <w:t>20px</w:t>
      </w:r>
    </w:p>
    <w:p w14:paraId="704C309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rPr>
          <w:b/>
          <w:noProof/>
        </w:rPr>
        <w:t>Auto</w:t>
      </w:r>
      <w:r w:rsidRPr="007A59BE">
        <w:t xml:space="preserve"> margins </w:t>
      </w:r>
    </w:p>
    <w:p w14:paraId="35EFEF3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F4069</w:t>
      </w:r>
    </w:p>
    <w:p w14:paraId="50B9B26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b/>
          <w:noProof/>
        </w:rPr>
        <w:t>whitesmoke</w:t>
      </w:r>
    </w:p>
    <w:p w14:paraId="7EFEF36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2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e6eaef</w:t>
      </w:r>
    </w:p>
    <w:p w14:paraId="15CDE27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Top left and bottom right border radius: </w:t>
      </w:r>
      <w:r w:rsidRPr="007A59BE">
        <w:rPr>
          <w:b/>
        </w:rPr>
        <w:t>15px</w:t>
      </w:r>
    </w:p>
    <w:p w14:paraId="5BDA825F" w14:textId="530F2A3B" w:rsidR="005E1B85" w:rsidRPr="0057404A" w:rsidRDefault="00805B9E" w:rsidP="005E1B85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Top right and bottom left border radius: </w:t>
      </w:r>
      <w:r w:rsidRPr="007A59BE">
        <w:rPr>
          <w:b/>
        </w:rPr>
        <w:t>50px</w:t>
      </w:r>
    </w:p>
    <w:p w14:paraId="68AA1BCA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0EF2D5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82EABE1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7BC6EDE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0470D18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B2EBF5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22D57424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8CB5145" w14:textId="77777777" w:rsidR="0057404A" w:rsidRP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09677E" w:rsidRDefault="00805B9E" w:rsidP="00805B9E">
      <w:pPr>
        <w:pStyle w:val="2"/>
        <w:rPr>
          <w:lang w:val="bg-BG"/>
        </w:rPr>
      </w:pPr>
      <w:r w:rsidRPr="0009677E">
        <w:lastRenderedPageBreak/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rticle&gt;</w:t>
      </w:r>
      <w:r w:rsidRPr="0009677E">
        <w:t>:</w:t>
      </w:r>
    </w:p>
    <w:p w14:paraId="6B0173CD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  <w:noProof/>
        </w:rPr>
        <w:t>500px</w:t>
      </w:r>
    </w:p>
    <w:p w14:paraId="31C47795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Height: </w:t>
      </w:r>
      <w:r w:rsidRPr="0009677E">
        <w:rPr>
          <w:b/>
          <w:noProof/>
        </w:rPr>
        <w:t>200px</w:t>
      </w:r>
    </w:p>
    <w:p w14:paraId="592C6F8F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Background color: </w:t>
      </w:r>
      <w:r w:rsidRPr="0009677E">
        <w:rPr>
          <w:b/>
          <w:noProof/>
        </w:rPr>
        <w:t>lightgray</w:t>
      </w:r>
    </w:p>
    <w:p w14:paraId="18C0B863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Paddings: </w:t>
      </w:r>
      <w:r w:rsidRPr="0009677E">
        <w:rPr>
          <w:b/>
          <w:noProof/>
        </w:rPr>
        <w:t>10px</w:t>
      </w:r>
    </w:p>
    <w:p w14:paraId="346E75F9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rPr>
          <w:b/>
          <w:noProof/>
        </w:rPr>
        <w:t>Auto</w:t>
      </w:r>
      <w:r w:rsidRPr="0009677E">
        <w:t xml:space="preserve"> overflow</w:t>
      </w:r>
    </w:p>
    <w:p w14:paraId="0CB09A4A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6E1BD1A3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3C46425E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proofErr w:type="gramStart"/>
      <w:r w:rsidRPr="0009677E">
        <w:rPr>
          <w:b/>
        </w:rPr>
        <w:t>center</w:t>
      </w:r>
      <w:proofErr w:type="gramEnd"/>
    </w:p>
    <w:p w14:paraId="6E6CD634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3&gt;</w:t>
      </w:r>
      <w:r w:rsidRPr="0009677E">
        <w:t>:</w:t>
      </w:r>
    </w:p>
    <w:p w14:paraId="606282B9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proofErr w:type="gramStart"/>
      <w:r w:rsidRPr="0009677E">
        <w:rPr>
          <w:b/>
        </w:rPr>
        <w:t>center</w:t>
      </w:r>
      <w:proofErr w:type="gramEnd"/>
    </w:p>
    <w:p w14:paraId="3E3DDA89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65F57FC0" w14:textId="05FC9D50" w:rsidR="00805B9E" w:rsidRPr="000F1EC6" w:rsidRDefault="00805B9E" w:rsidP="00805B9E">
      <w:pPr>
        <w:pStyle w:val="ac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480EF4ED" w14:textId="00D7095C" w:rsidR="000F1EC6" w:rsidRDefault="000F1EC6" w:rsidP="000F1EC6">
      <w:pPr>
        <w:rPr>
          <w:lang w:val="bg-BG"/>
        </w:rPr>
      </w:pPr>
    </w:p>
    <w:p w14:paraId="548EB90E" w14:textId="025E357E" w:rsidR="000F1EC6" w:rsidRDefault="000F1EC6" w:rsidP="000F1EC6">
      <w:pPr>
        <w:rPr>
          <w:lang w:val="bg-BG"/>
        </w:rPr>
      </w:pPr>
    </w:p>
    <w:p w14:paraId="7336D4D3" w14:textId="198F8962" w:rsidR="000F1EC6" w:rsidRDefault="000F1EC6" w:rsidP="000F1EC6">
      <w:pPr>
        <w:rPr>
          <w:lang w:val="bg-BG"/>
        </w:rPr>
      </w:pPr>
    </w:p>
    <w:p w14:paraId="32964035" w14:textId="4929EF4B" w:rsidR="000F1EC6" w:rsidRDefault="000F1EC6" w:rsidP="000F1EC6">
      <w:pPr>
        <w:rPr>
          <w:lang w:val="bg-BG"/>
        </w:rPr>
      </w:pPr>
    </w:p>
    <w:p w14:paraId="68CDF95E" w14:textId="40E48548" w:rsidR="000F1EC6" w:rsidRDefault="000F1EC6" w:rsidP="000F1EC6">
      <w:pPr>
        <w:rPr>
          <w:lang w:val="bg-BG"/>
        </w:rPr>
      </w:pPr>
    </w:p>
    <w:p w14:paraId="2F8AE3EF" w14:textId="77777777" w:rsidR="000F1EC6" w:rsidRPr="000F1EC6" w:rsidRDefault="000F1EC6" w:rsidP="000F1EC6">
      <w:pPr>
        <w:rPr>
          <w:lang w:val="bg-BG"/>
        </w:rPr>
      </w:pPr>
    </w:p>
    <w:p w14:paraId="13117D41" w14:textId="77777777" w:rsidR="000F1EC6" w:rsidRPr="0009677E" w:rsidRDefault="000F1EC6" w:rsidP="000F1EC6">
      <w:pPr>
        <w:pStyle w:val="2"/>
        <w:rPr>
          <w:lang w:val="bg-BG"/>
        </w:rPr>
      </w:pPr>
      <w:r w:rsidRPr="0009677E">
        <w:lastRenderedPageBreak/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3"/>
      </w:pPr>
      <w:r>
        <w:t>Requireme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Height: </w:t>
      </w:r>
      <w:r w:rsidRPr="0009677E">
        <w:rPr>
          <w:b/>
        </w:rPr>
        <w:t>540px</w:t>
      </w:r>
    </w:p>
    <w:p w14:paraId="08113F08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18ABCD48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: </w:t>
      </w:r>
      <w:r w:rsidRPr="0009677E">
        <w:rPr>
          <w:b/>
        </w:rPr>
        <w:t>Merriweather</w:t>
      </w:r>
    </w:p>
    <w:p w14:paraId="11EEFF8D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18CE872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700</w:t>
      </w:r>
    </w:p>
    <w:p w14:paraId="4623050F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.2rem</w:t>
      </w:r>
    </w:p>
    <w:p w14:paraId="4885E4E5" w14:textId="4E7F7147" w:rsidR="000F1EC6" w:rsidRPr="002C6203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0</w:t>
      </w:r>
    </w:p>
    <w:p w14:paraId="0A299FEA" w14:textId="6459A234" w:rsidR="002C6203" w:rsidRPr="0009677E" w:rsidRDefault="002C6203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rgb(51, 51, 51)</w:t>
      </w:r>
    </w:p>
    <w:p w14:paraId="53AAF3DE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  <w:r w:rsidRPr="0009677E">
        <w:t>:</w:t>
      </w:r>
    </w:p>
    <w:p w14:paraId="605A5AD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055C107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lastRenderedPageBreak/>
        <w:t xml:space="preserve">Font size: </w:t>
      </w:r>
      <w:r w:rsidRPr="0009677E">
        <w:rPr>
          <w:b/>
        </w:rPr>
        <w:t>20px</w:t>
      </w:r>
    </w:p>
    <w:p w14:paraId="37EFC88C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t>:</w:t>
      </w:r>
    </w:p>
    <w:p w14:paraId="04ED6241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09677E">
        <w:rPr>
          <w:b/>
        </w:rPr>
        <w:t>250px</w:t>
      </w:r>
    </w:p>
    <w:p w14:paraId="21DEFE5A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proofErr w:type="gramStart"/>
      <w:r w:rsidRPr="0009677E">
        <w:t>Font :</w:t>
      </w:r>
      <w:proofErr w:type="gramEnd"/>
      <w:r w:rsidRPr="0009677E">
        <w:t xml:space="preserve"> </w:t>
      </w:r>
      <w:r w:rsidRPr="0009677E">
        <w:rPr>
          <w:b/>
        </w:rPr>
        <w:t>Work Sans</w:t>
      </w:r>
    </w:p>
    <w:p w14:paraId="02D09904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178AEB86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477A2895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3473AFC0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Border radius: </w:t>
      </w:r>
      <w:r w:rsidRPr="0009677E">
        <w:rPr>
          <w:b/>
        </w:rPr>
        <w:t>4px</w:t>
      </w:r>
    </w:p>
    <w:p w14:paraId="552A2780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>Background color: #</w:t>
      </w:r>
      <w:r w:rsidRPr="0009677E">
        <w:rPr>
          <w:b/>
        </w:rPr>
        <w:t>d5384d</w:t>
      </w:r>
    </w:p>
    <w:p w14:paraId="4D3A2FAB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09677E">
        <w:rPr>
          <w:b/>
          <w:noProof/>
        </w:rPr>
        <w:t>#fff</w:t>
      </w:r>
    </w:p>
    <w:p w14:paraId="4C43889D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Letter spacing: </w:t>
      </w:r>
      <w:proofErr w:type="gramStart"/>
      <w:r w:rsidRPr="0009677E">
        <w:rPr>
          <w:b/>
        </w:rPr>
        <w:t>1px</w:t>
      </w:r>
      <w:proofErr w:type="gramEnd"/>
    </w:p>
    <w:p w14:paraId="55DCD28A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proofErr w:type="gramStart"/>
      <w:r w:rsidRPr="0009677E">
        <w:rPr>
          <w:b/>
        </w:rPr>
        <w:t>center</w:t>
      </w:r>
      <w:proofErr w:type="gramEnd"/>
    </w:p>
    <w:p w14:paraId="1385DA5E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8px</w:t>
      </w:r>
    </w:p>
    <w:p w14:paraId="111700A6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16px</w:t>
      </w:r>
    </w:p>
    <w:p w14:paraId="3A809222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20px</w:t>
      </w:r>
    </w:p>
    <w:p w14:paraId="7172F42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Bottom margin: </w:t>
      </w:r>
      <w:r w:rsidRPr="0009677E">
        <w:rPr>
          <w:b/>
        </w:rPr>
        <w:t>20px</w:t>
      </w:r>
    </w:p>
    <w:p w14:paraId="620E234F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536D7A1F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Cambr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29F2CAB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62584F1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70DFC394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7E8AF8A2" w14:textId="30726D8D" w:rsidR="000F1EC6" w:rsidRPr="00B36BA6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0</w:t>
      </w:r>
    </w:p>
    <w:p w14:paraId="5A7D993E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3"/>
      </w:pPr>
      <w:r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lastRenderedPageBreak/>
        <w:t xml:space="preserve">Float the images on the </w:t>
      </w:r>
      <w:proofErr w:type="gramStart"/>
      <w:r w:rsidRPr="007A59BE">
        <w:rPr>
          <w:b/>
        </w:rPr>
        <w:t>left</w:t>
      </w:r>
      <w:proofErr w:type="gramEnd"/>
    </w:p>
    <w:p w14:paraId="6A5B933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>: justify</w:t>
      </w:r>
    </w:p>
    <w:p w14:paraId="11F7952C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33A9F353" w14:textId="264AC16B" w:rsidR="00805B9E" w:rsidRPr="003576D8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2475e</w:t>
      </w:r>
    </w:p>
    <w:p w14:paraId="0CE5F60C" w14:textId="79B8AC33" w:rsidR="003576D8" w:rsidRPr="003576D8" w:rsidRDefault="003576D8" w:rsidP="003576D8">
      <w:pPr>
        <w:pStyle w:val="ac"/>
        <w:numPr>
          <w:ilvl w:val="0"/>
          <w:numId w:val="44"/>
        </w:numPr>
        <w:rPr>
          <w:lang w:val="bg-BG"/>
        </w:rPr>
      </w:pPr>
      <w:r>
        <w:rPr>
          <w:b/>
          <w:noProof/>
        </w:rPr>
        <w:t>&lt;article&gt; :</w:t>
      </w:r>
    </w:p>
    <w:p w14:paraId="19E87AD1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06BC583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6px</w:t>
      </w:r>
      <w:r w:rsidRPr="007A59BE">
        <w:t xml:space="preserve"> </w:t>
      </w:r>
    </w:p>
    <w:p w14:paraId="02917AAC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efecc</w:t>
      </w:r>
    </w:p>
    <w:p w14:paraId="221BC48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s: </w:t>
      </w:r>
      <w:r w:rsidRPr="007A59BE">
        <w:rPr>
          <w:rFonts w:eastAsia="Times New Roman" w:cstheme="minorHAnsi"/>
          <w:b/>
          <w:noProof/>
          <w:lang w:eastAsia="en-GB"/>
        </w:rPr>
        <w:t>12px</w:t>
      </w:r>
    </w:p>
    <w:p w14:paraId="1E4FDAD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Align the text to the </w:t>
      </w:r>
      <w:r w:rsidRPr="007A59BE">
        <w:rPr>
          <w:rFonts w:eastAsia="Times New Roman" w:cstheme="minorHAnsi"/>
          <w:b/>
          <w:noProof/>
          <w:lang w:eastAsia="en-GB"/>
        </w:rPr>
        <w:t>center</w:t>
      </w:r>
    </w:p>
    <w:p w14:paraId="788B72D9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18C1DBA1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eee</w:t>
      </w:r>
    </w:p>
    <w:p w14:paraId="60137F6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>Font:</w:t>
      </w:r>
      <w:r w:rsidRPr="007A59BE">
        <w:rPr>
          <w:b/>
        </w:rPr>
        <w:t xml:space="preserve"> Arial</w:t>
      </w:r>
    </w:p>
    <w:p w14:paraId="670CBE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EEBCA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Fonts w:eastAsia="Times New Roman" w:cstheme="minorHAnsi"/>
          <w:b/>
          <w:noProof/>
          <w:lang w:eastAsia="en-GB"/>
        </w:rPr>
        <w:t>24px</w:t>
      </w:r>
    </w:p>
    <w:p w14:paraId="66BB2F7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s: </w:t>
      </w:r>
      <w:r w:rsidRPr="007A59BE">
        <w:rPr>
          <w:rFonts w:eastAsia="Times New Roman" w:cstheme="minorHAnsi"/>
          <w:b/>
          <w:noProof/>
          <w:lang w:eastAsia="en-GB"/>
        </w:rPr>
        <w:t>10px</w:t>
      </w:r>
    </w:p>
    <w:p w14:paraId="36192B92" w14:textId="73FCDF33" w:rsidR="00805B9E" w:rsidRPr="003576D8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Indent text in the first line </w:t>
      </w:r>
      <w:r w:rsidRPr="007A59BE">
        <w:rPr>
          <w:rFonts w:eastAsia="Times New Roman" w:cstheme="minorHAnsi"/>
          <w:b/>
          <w:noProof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Fonts w:eastAsia="Times New Roman" w:cstheme="minorHAnsi"/>
          <w:lang w:eastAsia="en-GB"/>
        </w:rPr>
        <w:t xml:space="preserve">Bottom margin: </w:t>
      </w:r>
      <w:r w:rsidRPr="007A59BE">
        <w:rPr>
          <w:rFonts w:eastAsia="Times New Roman" w:cstheme="minorHAnsi"/>
          <w:b/>
          <w:lang w:eastAsia="en-GB"/>
        </w:rPr>
        <w:t>30px</w:t>
      </w:r>
    </w:p>
    <w:p w14:paraId="70488241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b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top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border with size </w:t>
      </w:r>
      <w:r w:rsidRPr="007A59BE">
        <w:rPr>
          <w:rStyle w:val="CodeChar"/>
          <w:rFonts w:asciiTheme="minorHAnsi" w:hAnsiTheme="minorHAnsi"/>
          <w:noProof w:val="0"/>
        </w:rPr>
        <w:t xml:space="preserve">2px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7A59BE">
        <w:rPr>
          <w:rStyle w:val="CodeChar"/>
          <w:rFonts w:asciiTheme="minorHAnsi" w:hAnsiTheme="minorHAnsi"/>
          <w:b w:val="0"/>
        </w:rPr>
        <w:t>color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</w:rPr>
        <w:t>#fff</w:t>
      </w:r>
    </w:p>
    <w:p w14:paraId="28B9DA39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470B9D77" w14:textId="582AF73B" w:rsidR="003576D8" w:rsidRPr="003576D8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b/>
          <w:lang w:eastAsia="en-GB"/>
        </w:rPr>
        <w:t>20px</w:t>
      </w:r>
    </w:p>
    <w:p w14:paraId="7EA9481E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  <w:r w:rsidRPr="007A59BE">
        <w:t>:</w:t>
      </w:r>
    </w:p>
    <w:p w14:paraId="3F409D1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lang w:eastAsia="en-GB"/>
        </w:rPr>
        <w:lastRenderedPageBreak/>
        <w:t xml:space="preserve">Width: </w:t>
      </w:r>
      <w:r w:rsidRPr="007A59BE">
        <w:rPr>
          <w:b/>
          <w:noProof/>
          <w:lang w:eastAsia="en-GB"/>
        </w:rPr>
        <w:t>120px</w:t>
      </w:r>
    </w:p>
    <w:p w14:paraId="2CD63386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308364D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proofErr w:type="gramStart"/>
      <w:r w:rsidRPr="007A59BE">
        <w:rPr>
          <w:b/>
        </w:rPr>
        <w:t>center</w:t>
      </w:r>
      <w:proofErr w:type="gramEnd"/>
    </w:p>
    <w:p w14:paraId="3BBF3DD4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3px</w:t>
      </w:r>
    </w:p>
    <w:p w14:paraId="32B3C5A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5px</w:t>
      </w:r>
    </w:p>
    <w:p w14:paraId="35B391F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0</w:t>
      </w:r>
    </w:p>
    <w:p w14:paraId="44F427FE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  <w:lang w:eastAsia="en-GB"/>
        </w:rPr>
        <w:t>auto</w:t>
      </w:r>
    </w:p>
    <w:p w14:paraId="65AF24F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lang w:eastAsia="en-GB"/>
        </w:rPr>
        <w:t xml:space="preserve">Background color: </w:t>
      </w:r>
      <w:r w:rsidRPr="007A59BE">
        <w:rPr>
          <w:b/>
          <w:noProof/>
          <w:lang w:eastAsia="en-GB"/>
        </w:rPr>
        <w:t>#fff</w:t>
      </w:r>
    </w:p>
    <w:p w14:paraId="0B2B2FC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Display the </w:t>
      </w:r>
      <w:r w:rsidRPr="007A59BE">
        <w:t>span</w:t>
      </w:r>
      <w:r w:rsidRPr="007A59BE">
        <w:rPr>
          <w:lang w:eastAsia="en-GB"/>
        </w:rPr>
        <w:t xml:space="preserve"> as </w:t>
      </w:r>
      <w:proofErr w:type="gramStart"/>
      <w:r w:rsidRPr="007A59BE">
        <w:rPr>
          <w:b/>
          <w:lang w:eastAsia="en-GB"/>
        </w:rPr>
        <w:t>block</w:t>
      </w:r>
      <w:proofErr w:type="gramEnd"/>
    </w:p>
    <w:p w14:paraId="12D53A7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1930B82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981E29" w:rsidRDefault="00981E29" w:rsidP="00981E29">
      <w:pPr>
        <w:pStyle w:val="2"/>
        <w:rPr>
          <w:lang w:val="bg-BG"/>
        </w:rPr>
      </w:pPr>
      <w:r w:rsidRPr="00981E29"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5295ECA8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3"/>
      </w:pPr>
      <w:r>
        <w:t>Requireme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 xml:space="preserve">Navigation Inline </w:t>
      </w:r>
      <w:proofErr w:type="gramStart"/>
      <w:r w:rsidRPr="00981E29">
        <w:rPr>
          <w:rFonts w:eastAsia="Times New Roman" w:cstheme="minorHAnsi"/>
          <w:b/>
          <w:bCs/>
          <w:color w:val="000000"/>
          <w:lang w:eastAsia="en-GB"/>
        </w:rPr>
        <w:t>Block</w:t>
      </w:r>
      <w:r w:rsidRPr="00981E29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</w:t>
      </w:r>
      <w:proofErr w:type="gramStart"/>
      <w:r w:rsidRPr="000866A8">
        <w:rPr>
          <w:rFonts w:eastAsia="Times New Roman" w:cstheme="minorHAnsi"/>
          <w:b/>
          <w:bCs/>
          <w:color w:val="000000"/>
          <w:lang w:eastAsia="en-GB"/>
        </w:rPr>
        <w:t>serif</w:t>
      </w:r>
      <w:proofErr w:type="gramEnd"/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 a navigation 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bar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>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 xml:space="preserve"> inside </w:t>
      </w:r>
    </w:p>
    <w:p w14:paraId="77E7410F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3"/>
      </w:pPr>
      <w:r>
        <w:lastRenderedPageBreak/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r w:rsidRPr="007A59BE">
        <w:rPr>
          <w:rFonts w:eastAsia="Times New Roman" w:cstheme="minorHAnsi"/>
          <w:b/>
          <w:lang w:eastAsia="en-GB"/>
        </w:rPr>
        <w:t>inline-</w:t>
      </w:r>
      <w:proofErr w:type="gramStart"/>
      <w:r w:rsidRPr="007A59BE">
        <w:rPr>
          <w:rFonts w:eastAsia="Times New Roman" w:cstheme="minorHAnsi"/>
          <w:b/>
          <w:lang w:eastAsia="en-GB"/>
        </w:rPr>
        <w:t>block</w:t>
      </w:r>
      <w:proofErr w:type="gramEnd"/>
    </w:p>
    <w:p w14:paraId="63F8C79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3"/>
      </w:pPr>
      <w:r>
        <w:lastRenderedPageBreak/>
        <w:t>Requirements</w:t>
      </w:r>
    </w:p>
    <w:p w14:paraId="28FF5BDB" w14:textId="7C5E986D" w:rsidR="00981E29" w:rsidRPr="00981E29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 xml:space="preserve">Photo Gallery - Inline </w:t>
      </w:r>
      <w:proofErr w:type="gramStart"/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Block</w:t>
      </w:r>
      <w:r w:rsidRPr="00981E29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67739A2D" w14:textId="10BCF39A" w:rsidR="00981E29" w:rsidRPr="00617797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981E29">
        <w:rPr>
          <w:rStyle w:val="CodeChar"/>
          <w:lang w:eastAsia="en-GB"/>
        </w:rPr>
        <w:t>ul.gallery</w:t>
      </w:r>
      <w:proofErr w:type="spellEnd"/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5A4C3BBD" w:rsidR="00981E29" w:rsidRPr="009524C6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Add list items with images 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inside</w:t>
      </w:r>
      <w:proofErr w:type="gramEnd"/>
    </w:p>
    <w:p w14:paraId="399CB3B4" w14:textId="3BF7219D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12D16286" w14:textId="5AF263B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1FE7C55D" w14:textId="151C619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7CD81745" w14:textId="6278F77A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proofErr w:type="gram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  <w:proofErr w:type="gramEnd"/>
    </w:p>
    <w:p w14:paraId="55BAE94C" w14:textId="121C5F9E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4B38D26F" w14:textId="77777777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087B8C8B" w14:textId="2A90E41D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138BEEB3" w14:textId="03CD0A6D" w:rsidR="002012B4" w:rsidRPr="002012B4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20E954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65CE1E36" w14:textId="4A5A0F1B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r w:rsidRPr="00AE602D">
        <w:rPr>
          <w:rFonts w:ascii="Consolas" w:eastAsia="Times New Roman" w:hAnsi="Consolas" w:cstheme="minorHAnsi"/>
          <w:b/>
          <w:lang w:eastAsia="en-GB"/>
        </w:rPr>
        <w:t>inline-</w:t>
      </w:r>
      <w:proofErr w:type="gramStart"/>
      <w:r w:rsidRPr="00AE602D">
        <w:rPr>
          <w:rFonts w:ascii="Consolas" w:eastAsia="Times New Roman" w:hAnsi="Consolas" w:cstheme="minorHAnsi"/>
          <w:b/>
          <w:lang w:eastAsia="en-GB"/>
        </w:rPr>
        <w:t>block</w:t>
      </w:r>
      <w:proofErr w:type="gramEnd"/>
    </w:p>
    <w:p w14:paraId="1D795A4E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0B51B506" w14:textId="55B07762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6DE0DF1D" w14:textId="4BA39070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5CE90542" w14:textId="2D78D96A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Vertical align: </w:t>
      </w:r>
      <w:proofErr w:type="gramStart"/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  <w:proofErr w:type="gramEnd"/>
    </w:p>
    <w:p w14:paraId="10399120" w14:textId="2AF29EA0" w:rsidR="002012B4" w:rsidRPr="00215F40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38BC23A3" w14:textId="48638DC3" w:rsidR="00215F40" w:rsidRPr="00215F40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</w:p>
    <w:p w14:paraId="2E425712" w14:textId="067A0168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1194A2BD" w14:textId="0757DE8F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5101CEEB" w14:textId="11FA506B" w:rsidR="00215F40" w:rsidRPr="00147BD8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4AEBD304" w14:textId="540B187E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8B78406" w14:textId="4350A36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798D234" w14:textId="0CC4C213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3561AAE" w14:textId="494A85D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AFE447A" w14:textId="1795EA51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6D4AF1C6" w14:textId="6F2A3CA7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265B918" w14:textId="537AB33F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253B5673" w14:textId="70703618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1BD81907" w14:textId="4C44E10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978DDCD" w14:textId="7CE1AD4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8C26D23" w14:textId="77777777" w:rsidR="00147BD8" w:rsidRPr="002012B4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</w:p>
    <w:p w14:paraId="2FB659CB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lastRenderedPageBreak/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3"/>
      </w:pPr>
      <w:r>
        <w:t>Requireme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 xml:space="preserve">Blog Layout Inline </w:t>
      </w:r>
      <w:proofErr w:type="gramStart"/>
      <w:r w:rsidRPr="00981E29">
        <w:rPr>
          <w:rFonts w:eastAsia="Times New Roman" w:cstheme="minorHAnsi"/>
          <w:b/>
          <w:bCs/>
          <w:color w:val="000000"/>
          <w:lang w:eastAsia="en-GB"/>
        </w:rPr>
        <w:t>Block</w:t>
      </w:r>
      <w:r w:rsidRPr="00981E29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</w:t>
      </w:r>
      <w:proofErr w:type="gramStart"/>
      <w:r w:rsidRPr="000866A8">
        <w:rPr>
          <w:rFonts w:eastAsia="Times New Roman" w:cstheme="minorHAnsi"/>
          <w:b/>
          <w:bCs/>
          <w:color w:val="000000"/>
          <w:lang w:eastAsia="en-GB"/>
        </w:rPr>
        <w:t>serif</w:t>
      </w:r>
      <w:proofErr w:type="gramEnd"/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n 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article</w:t>
      </w:r>
      <w:proofErr w:type="gramEnd"/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238, 238, 238)</w:t>
      </w:r>
    </w:p>
    <w:p w14:paraId="592EBD29" w14:textId="6AAFBF93" w:rsidR="00640502" w:rsidRPr="0057404A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color for the 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ext</w:t>
      </w:r>
      <w:proofErr w:type="gramEnd"/>
    </w:p>
    <w:p w14:paraId="07CF956F" w14:textId="77777777" w:rsidR="0057404A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</w:p>
    <w:p w14:paraId="5B520075" w14:textId="77777777" w:rsidR="0057404A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</w:p>
    <w:p w14:paraId="361FCF7C" w14:textId="77777777" w:rsidR="0057404A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</w:p>
    <w:p w14:paraId="0B195A62" w14:textId="77777777" w:rsidR="0057404A" w:rsidRPr="00A22460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7F350CBE" w14:textId="77777777" w:rsidR="00A22460" w:rsidRPr="00CA712C" w:rsidRDefault="00A22460" w:rsidP="00A22460">
      <w:pPr>
        <w:pStyle w:val="2"/>
        <w:rPr>
          <w:lang w:val="bg-BG"/>
        </w:rPr>
      </w:pPr>
      <w:r w:rsidRPr="00CA712C">
        <w:lastRenderedPageBreak/>
        <w:t>Position Playground</w:t>
      </w:r>
    </w:p>
    <w:p w14:paraId="3136D78D" w14:textId="77777777" w:rsidR="00A22460" w:rsidRPr="00CA712C" w:rsidRDefault="00A22460" w:rsidP="00A22460">
      <w:pPr>
        <w:rPr>
          <w:lang w:val="bg-BG"/>
        </w:rPr>
      </w:pPr>
      <w:r w:rsidRPr="00CA712C">
        <w:t>Create a web page like the following:</w:t>
      </w:r>
    </w:p>
    <w:p w14:paraId="1FF7FFE3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1E979B88" wp14:editId="393676C4">
            <wp:extent cx="4500864" cy="4232151"/>
            <wp:effectExtent l="19050" t="19050" r="14605" b="16510"/>
            <wp:docPr id="1824980116" name="Картина 1824980116" descr="Картина, която съдържа екранна снимк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80116" name="Картина 1824980116" descr="Картина, която съдържа екранна снимка, изкуств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205BC5" w14:textId="77777777" w:rsidR="00A22460" w:rsidRPr="00CA712C" w:rsidRDefault="00A22460" w:rsidP="00A22460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 xml:space="preserve">Positioning </w:t>
      </w:r>
      <w:proofErr w:type="gramStart"/>
      <w:r w:rsidRPr="00CA712C">
        <w:rPr>
          <w:rFonts w:eastAsia="Times New Roman" w:cstheme="minorHAnsi"/>
          <w:b/>
          <w:bCs/>
          <w:color w:val="000000"/>
          <w:lang w:eastAsia="en-GB"/>
        </w:rPr>
        <w:t>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5C6D3FCC" w14:textId="77777777" w:rsidR="00A22460" w:rsidRPr="00AB6E7C" w:rsidRDefault="00A22460" w:rsidP="00A22460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2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proofErr w:type="gramStart"/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  <w:proofErr w:type="gramEnd"/>
    </w:p>
    <w:p w14:paraId="66356DE4" w14:textId="77777777" w:rsidR="00A22460" w:rsidRPr="003779DA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AC5BC8A" w14:textId="77777777" w:rsidR="00A22460" w:rsidRPr="00CA712C" w:rsidRDefault="00A22460" w:rsidP="00A22460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the </w:t>
      </w:r>
      <w:proofErr w:type="gramStart"/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body</w:t>
      </w:r>
      <w:proofErr w:type="gramEnd"/>
    </w:p>
    <w:p w14:paraId="7EDEC582" w14:textId="77777777" w:rsidR="00A22460" w:rsidRPr="00CA712C" w:rsidRDefault="00A22460" w:rsidP="00A22460">
      <w:pPr>
        <w:pStyle w:val="code-line"/>
        <w:numPr>
          <w:ilvl w:val="1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each one adds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434C0217" w14:textId="77777777" w:rsidR="00A22460" w:rsidRPr="00CA712C" w:rsidRDefault="00A22460" w:rsidP="00A22460">
      <w:pPr>
        <w:pStyle w:val="code-line"/>
        <w:numPr>
          <w:ilvl w:val="2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55F8FB8E" w14:textId="77777777" w:rsidR="00A22460" w:rsidRPr="009C23E9" w:rsidRDefault="00A22460" w:rsidP="00A22460">
      <w:pPr>
        <w:pStyle w:val="code-line"/>
        <w:numPr>
          <w:ilvl w:val="2"/>
          <w:numId w:val="41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4BD75033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1E2C97A9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2FC2EDC9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6429051E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14B64C95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30A4AD32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3895326D" w14:textId="77777777" w:rsidR="00A22460" w:rsidRPr="00CA712C" w:rsidRDefault="00A22460" w:rsidP="00A22460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4EBC6294" w14:textId="77777777" w:rsidR="00A22460" w:rsidRPr="00CA712C" w:rsidRDefault="00A22460" w:rsidP="00A22460">
      <w:pPr>
        <w:pStyle w:val="2"/>
        <w:rPr>
          <w:lang w:val="bg-BG"/>
        </w:rPr>
      </w:pPr>
      <w:r w:rsidRPr="00CA712C">
        <w:lastRenderedPageBreak/>
        <w:t>Center Position and Transform</w:t>
      </w:r>
    </w:p>
    <w:p w14:paraId="2C1E9F95" w14:textId="77777777" w:rsidR="00A22460" w:rsidRPr="00CA712C" w:rsidRDefault="00A22460" w:rsidP="00A22460">
      <w:pPr>
        <w:rPr>
          <w:lang w:val="bg-BG"/>
        </w:rPr>
      </w:pPr>
      <w:r w:rsidRPr="00CA712C">
        <w:t>Create a web page like the following:</w:t>
      </w:r>
    </w:p>
    <w:p w14:paraId="2DDCEC79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977062E" wp14:editId="66350FC4">
            <wp:extent cx="3673274" cy="3167383"/>
            <wp:effectExtent l="19050" t="19050" r="22860" b="13970"/>
            <wp:docPr id="1426382356" name="Картина 1426382356" descr="Картина, която съдържа текст, екранна снимка, лого, Мар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382356" name="Картина 1426382356" descr="Картина, която съдържа текст, екранна снимка, лого, Мар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8B387" w14:textId="77777777" w:rsidR="00A22460" w:rsidRPr="00AB6E7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 xml:space="preserve">Center Position and </w:t>
      </w:r>
      <w:proofErr w:type="gramStart"/>
      <w:r w:rsidRPr="00CA712C">
        <w:rPr>
          <w:rFonts w:eastAsia="Times New Roman" w:cstheme="minorHAnsi"/>
          <w:b/>
          <w:bCs/>
          <w:color w:val="000000"/>
          <w:lang w:eastAsia="en-GB"/>
        </w:rPr>
        <w:t>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3EBC0627" w14:textId="77777777" w:rsidR="00A22460" w:rsidRPr="00506269" w:rsidRDefault="00A22460" w:rsidP="00A22460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4E44E447" w14:textId="77777777" w:rsidR="00A22460" w:rsidRPr="00506269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43F65707" w14:textId="77777777" w:rsidR="00A22460" w:rsidRPr="00CA712C" w:rsidRDefault="00A22460" w:rsidP="00A22460">
      <w:pPr>
        <w:pStyle w:val="ac"/>
        <w:numPr>
          <w:ilvl w:val="0"/>
          <w:numId w:val="42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5C757C36" w14:textId="77777777" w:rsidR="00A22460" w:rsidRPr="00857168" w:rsidRDefault="00A22460" w:rsidP="00A22460">
      <w:pPr>
        <w:pStyle w:val="ac"/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First div contains </w:t>
      </w:r>
      <w:proofErr w:type="gramStart"/>
      <w:r>
        <w:rPr>
          <w:rFonts w:eastAsia="Times New Roman" w:cstheme="minorHAnsi"/>
          <w:color w:val="000000"/>
          <w:lang w:eastAsia="en-GB"/>
        </w:rPr>
        <w:t>image</w:t>
      </w:r>
      <w:proofErr w:type="gramEnd"/>
    </w:p>
    <w:p w14:paraId="222B0733" w14:textId="77777777" w:rsidR="00A22460" w:rsidRPr="00857168" w:rsidRDefault="00A22460" w:rsidP="00A22460">
      <w:pPr>
        <w:pStyle w:val="ac"/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</w:t>
      </w:r>
      <w:proofErr w:type="gramStart"/>
      <w:r>
        <w:rPr>
          <w:rFonts w:eastAsia="Times New Roman" w:cstheme="minorHAnsi"/>
          <w:color w:val="000000"/>
          <w:lang w:eastAsia="en-GB"/>
        </w:rPr>
        <w:t>tags</w:t>
      </w:r>
      <w:proofErr w:type="gramEnd"/>
    </w:p>
    <w:p w14:paraId="67BFF25C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body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ackground</w:t>
      </w:r>
      <w:proofErr w:type="gramEnd"/>
    </w:p>
    <w:p w14:paraId="49C1B486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card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ackground</w:t>
      </w:r>
      <w:proofErr w:type="gramEnd"/>
    </w:p>
    <w:p w14:paraId="2737513F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card button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ackground</w:t>
      </w:r>
      <w:proofErr w:type="gramEnd"/>
    </w:p>
    <w:p w14:paraId="1034AC31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the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4FBE8028" w14:textId="77777777" w:rsidR="00A22460" w:rsidRPr="009C23E9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5A476CC0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0123E303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58C894B9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21FE649D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37668D17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743F6BB7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40144CCF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65D36874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7A5B2060" w14:textId="77777777" w:rsidR="00A22460" w:rsidRPr="00CA712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4F5F4D8" w14:textId="77777777" w:rsidR="00A22460" w:rsidRPr="00CA712C" w:rsidRDefault="00A22460" w:rsidP="00A22460">
      <w:pPr>
        <w:pStyle w:val="2"/>
        <w:rPr>
          <w:lang w:val="bg-BG"/>
        </w:rPr>
      </w:pPr>
      <w:r w:rsidRPr="00CA712C">
        <w:t xml:space="preserve">Navigation </w:t>
      </w:r>
    </w:p>
    <w:p w14:paraId="3ABEC096" w14:textId="77777777" w:rsidR="00A22460" w:rsidRPr="00CA712C" w:rsidRDefault="00A22460" w:rsidP="00A22460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42EF0439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1CAAB230" wp14:editId="5B82A910">
            <wp:extent cx="5381706" cy="6718300"/>
            <wp:effectExtent l="19050" t="19050" r="28575" b="25400"/>
            <wp:docPr id="1103841436" name="Картина 1103841436" descr="Картина, която съдържа текст, екранна снимка, докумен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841436" name="Картина 1103841436" descr="Картина, която съдържа текст, екранна снимка, докумен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1CE5B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proofErr w:type="gramStart"/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1CD6561F" w14:textId="77777777" w:rsidR="00A22460" w:rsidRPr="00E83E39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5B2ADAA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title</w:t>
      </w:r>
      <w:proofErr w:type="gramEnd"/>
    </w:p>
    <w:p w14:paraId="12BD3AC3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Style w:val="CodeChar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08402D1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heading</w:t>
      </w:r>
      <w:proofErr w:type="gramEnd"/>
    </w:p>
    <w:p w14:paraId="636CB356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5C28D8E9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element with two sections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inside</w:t>
      </w:r>
      <w:proofErr w:type="gramEnd"/>
    </w:p>
    <w:p w14:paraId="261652D0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elements</w:t>
      </w:r>
      <w:proofErr w:type="gramEnd"/>
    </w:p>
    <w:p w14:paraId="4173CC2E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the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anchors</w:t>
      </w:r>
      <w:proofErr w:type="gramEnd"/>
    </w:p>
    <w:p w14:paraId="126CD9A7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body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ackground</w:t>
      </w:r>
      <w:proofErr w:type="gramEnd"/>
    </w:p>
    <w:p w14:paraId="74E6A672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proofErr w:type="spellStart"/>
      <w:r w:rsidRPr="00CA712C">
        <w:rPr>
          <w:rStyle w:val="CodeChar"/>
          <w:lang w:eastAsia="en-GB"/>
        </w:rPr>
        <w:t>rgba</w:t>
      </w:r>
      <w:proofErr w:type="spellEnd"/>
      <w:r w:rsidRPr="00CA712C">
        <w:rPr>
          <w:rStyle w:val="CodeChar"/>
          <w:lang w:eastAsia="en-GB"/>
        </w:rPr>
        <w:t>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image box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shadow</w:t>
      </w:r>
      <w:proofErr w:type="gramEnd"/>
    </w:p>
    <w:p w14:paraId="4F8C47E4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lockquote</w:t>
      </w:r>
      <w:proofErr w:type="gramEnd"/>
    </w:p>
    <w:p w14:paraId="53AEE5FF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 xml:space="preserve">for the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77BA3E40" w14:textId="77777777" w:rsidR="00A22460" w:rsidRPr="0009677E" w:rsidRDefault="00A22460" w:rsidP="00A22460">
      <w:pPr>
        <w:pStyle w:val="2"/>
        <w:rPr>
          <w:lang w:val="bg-BG"/>
        </w:rPr>
      </w:pPr>
      <w:r w:rsidRPr="0009677E">
        <w:t>New Offer</w:t>
      </w:r>
    </w:p>
    <w:p w14:paraId="3EF31C8E" w14:textId="77777777" w:rsidR="00A22460" w:rsidRPr="0009677E" w:rsidRDefault="00A22460" w:rsidP="00A22460">
      <w:pPr>
        <w:rPr>
          <w:lang w:val="bg-BG"/>
        </w:rPr>
      </w:pPr>
      <w:r w:rsidRPr="0009677E">
        <w:t>Create a web page like the following:</w:t>
      </w:r>
    </w:p>
    <w:p w14:paraId="0F9B3E71" w14:textId="77777777" w:rsidR="00A22460" w:rsidRPr="0009677E" w:rsidRDefault="00A22460" w:rsidP="00A22460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E9CAB8C" wp14:editId="1B6DE072">
            <wp:extent cx="4163179" cy="3857625"/>
            <wp:effectExtent l="19050" t="19050" r="27940" b="9525"/>
            <wp:docPr id="380487784" name="Картина 380487784" descr="Картина, която съдържа екранна снимка, кафена чаша, чаш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487784" name="Картина 380487784" descr="Картина, която съдържа екранна снимка, кафена чаша, чаша, дизайн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1B73A22" w14:textId="77777777" w:rsidR="00A22460" w:rsidRPr="003779DA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7D3E1652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51EB3E2D" w14:textId="77777777" w:rsidR="00A22460" w:rsidRPr="0009677E" w:rsidRDefault="00A22460" w:rsidP="00A22460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48BD1DE3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1A3069A1" w14:textId="77777777" w:rsidR="00A22460" w:rsidRPr="0009677E" w:rsidRDefault="00A22460" w:rsidP="00A22460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4E510900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15D311BB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5D5BE668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9A31BD1" w14:textId="77777777" w:rsidR="00A22460" w:rsidRPr="0009677E" w:rsidRDefault="00A22460" w:rsidP="00A22460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716EFA50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985C3A7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2BAFA96C" w14:textId="77777777" w:rsidR="00A22460" w:rsidRPr="009C23E9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D036037" w14:textId="77777777" w:rsidR="00A22460" w:rsidRDefault="00A22460" w:rsidP="00A22460">
      <w:pPr>
        <w:rPr>
          <w:lang w:val="bg-BG"/>
        </w:rPr>
      </w:pPr>
    </w:p>
    <w:p w14:paraId="558ED880" w14:textId="77777777" w:rsidR="00A22460" w:rsidRPr="009C23E9" w:rsidRDefault="00A22460" w:rsidP="00A22460">
      <w:pPr>
        <w:rPr>
          <w:lang w:val="bg-BG"/>
        </w:rPr>
      </w:pPr>
    </w:p>
    <w:p w14:paraId="64147B04" w14:textId="77777777" w:rsidR="00A22460" w:rsidRPr="00CA712C" w:rsidRDefault="00A22460" w:rsidP="00A22460">
      <w:pPr>
        <w:pStyle w:val="2"/>
        <w:rPr>
          <w:lang w:val="bg-BG"/>
        </w:rPr>
      </w:pPr>
      <w:r w:rsidRPr="00CA712C">
        <w:t>Social Media Icons</w:t>
      </w:r>
    </w:p>
    <w:p w14:paraId="00C04477" w14:textId="77777777" w:rsidR="00A22460" w:rsidRPr="00CA712C" w:rsidRDefault="00A22460" w:rsidP="00A22460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B0F2DF1" w14:textId="77777777" w:rsidR="00A22460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61482CEF" wp14:editId="28F0BD85">
            <wp:extent cx="3138715" cy="982160"/>
            <wp:effectExtent l="19050" t="19050" r="24130" b="27940"/>
            <wp:docPr id="27" name="Picture 27" descr="Картина, която съдържа бял, черен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Картина, която съдържа бял, черен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6276E8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proofErr w:type="gramStart"/>
      <w:r w:rsidRPr="00CA712C">
        <w:rPr>
          <w:rFonts w:eastAsia="Times New Roman" w:cstheme="minorHAnsi"/>
          <w:b/>
          <w:bCs/>
          <w:color w:val="000000"/>
          <w:lang w:eastAsia="en-GB"/>
        </w:rPr>
        <w:t>Social Media</w:t>
      </w:r>
      <w:proofErr w:type="gramEnd"/>
      <w:r w:rsidRPr="00CA712C">
        <w:rPr>
          <w:rFonts w:eastAsia="Times New Roman" w:cstheme="minorHAnsi"/>
          <w:b/>
          <w:bCs/>
          <w:color w:val="000000"/>
          <w:lang w:eastAsia="en-GB"/>
        </w:rPr>
        <w:t xml:space="preserve">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1C786725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o add social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icons</w:t>
      </w:r>
      <w:proofErr w:type="gramEnd"/>
    </w:p>
    <w:p w14:paraId="5219A725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3D2E12D4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tags</w:t>
      </w:r>
      <w:proofErr w:type="gramEnd"/>
    </w:p>
    <w:p w14:paraId="2B95276F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14168DB1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Remove list items default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style</w:t>
      </w:r>
      <w:proofErr w:type="gramEnd"/>
    </w:p>
    <w:p w14:paraId="404673E7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69D92C06" w14:textId="77777777" w:rsidR="00A22460" w:rsidRPr="00CA712C" w:rsidRDefault="00A22460" w:rsidP="00A22460">
      <w:pPr>
        <w:pStyle w:val="ac"/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effects</w:t>
      </w:r>
      <w:proofErr w:type="gramEnd"/>
    </w:p>
    <w:p w14:paraId="4B7ACA7B" w14:textId="77777777" w:rsidR="00A22460" w:rsidRPr="0009677E" w:rsidRDefault="00A22460" w:rsidP="00A22460">
      <w:pPr>
        <w:pStyle w:val="2"/>
        <w:rPr>
          <w:lang w:val="bg-BG"/>
        </w:rPr>
      </w:pPr>
      <w:r w:rsidRPr="0009677E">
        <w:t>Interior Design Studio</w:t>
      </w:r>
    </w:p>
    <w:p w14:paraId="40B6A487" w14:textId="77777777" w:rsidR="00A22460" w:rsidRPr="0009677E" w:rsidRDefault="00A22460" w:rsidP="00A22460">
      <w:pPr>
        <w:rPr>
          <w:lang w:val="bg-BG"/>
        </w:rPr>
      </w:pPr>
      <w:r w:rsidRPr="0009677E">
        <w:t>Create a webpage like the following:</w:t>
      </w:r>
    </w:p>
    <w:p w14:paraId="39D2B2B3" w14:textId="77777777" w:rsidR="00A22460" w:rsidRPr="0009677E" w:rsidRDefault="00A22460" w:rsidP="00A22460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6A351FC" wp14:editId="328D1301">
            <wp:extent cx="4225290" cy="2711062"/>
            <wp:effectExtent l="19050" t="19050" r="22860" b="13335"/>
            <wp:docPr id="8" name="Picture 18" descr="Картина, която съдържа обзавеждане, интериорен дизайн, текст, див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 descr="Картина, която съдържа обзавеждане, интериорен дизайн, текст, дива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1E46D4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B903000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058E2295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38D1528B" w14:textId="77777777" w:rsidR="00A22460" w:rsidRPr="0009677E" w:rsidRDefault="00A22460" w:rsidP="00A22460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515882F9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4BA57A8D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5B42E0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lastRenderedPageBreak/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16214213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14F09D4F" w14:textId="77777777" w:rsidR="00A22460" w:rsidRPr="009C23E9" w:rsidRDefault="00A22460" w:rsidP="00A22460">
      <w:pPr>
        <w:pStyle w:val="ac"/>
        <w:numPr>
          <w:ilvl w:val="1"/>
          <w:numId w:val="46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6DCFA155" w14:textId="77777777" w:rsidR="00A22460" w:rsidRPr="007A59BE" w:rsidRDefault="00A22460" w:rsidP="00A22460">
      <w:pPr>
        <w:pStyle w:val="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516D3E94" w14:textId="77777777" w:rsidR="00A22460" w:rsidRPr="007A59BE" w:rsidRDefault="00A22460" w:rsidP="00A22460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691EDAC3" wp14:editId="5FBB5D07">
            <wp:extent cx="4446270" cy="4325260"/>
            <wp:effectExtent l="19050" t="19050" r="11430" b="18415"/>
            <wp:docPr id="14" name="Picture 14" descr="Картина, която съдържа човек, Човешко лице, мигла, кож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Картина, която съдържа човек, Човешко лице, мигла, кож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06819D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7FA759AB" w14:textId="77777777" w:rsidR="00A22460" w:rsidRPr="007A59BE" w:rsidRDefault="00A22460" w:rsidP="00A22460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227FC11" w14:textId="77777777" w:rsidR="00A22460" w:rsidRPr="007A59BE" w:rsidRDefault="00A22460" w:rsidP="00A22460">
      <w:pPr>
        <w:pStyle w:val="ac"/>
        <w:numPr>
          <w:ilvl w:val="0"/>
          <w:numId w:val="44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2FDF742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lang w:val="bg-BG" w:eastAsia="en-GB"/>
        </w:rPr>
      </w:pPr>
      <w:r w:rsidRPr="007A59BE">
        <w:t xml:space="preserve">Set the position to </w:t>
      </w:r>
      <w:proofErr w:type="gramStart"/>
      <w:r w:rsidRPr="007A59BE">
        <w:rPr>
          <w:b/>
        </w:rPr>
        <w:t>absolute</w:t>
      </w:r>
      <w:proofErr w:type="gramEnd"/>
    </w:p>
    <w:p w14:paraId="44038C12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</w:t>
      </w:r>
      <w:proofErr w:type="gramStart"/>
      <w:r w:rsidRPr="007A59BE">
        <w:t>correctly</w:t>
      </w:r>
      <w:proofErr w:type="gramEnd"/>
    </w:p>
    <w:p w14:paraId="57217A5C" w14:textId="77777777" w:rsidR="00A22460" w:rsidRPr="007A59BE" w:rsidRDefault="00A22460" w:rsidP="00A22460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3A6003DF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108163CC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>
        <w:rPr>
          <w:rFonts w:eastAsia="Times New Roman" w:cstheme="minorHAnsi"/>
          <w:b/>
          <w:noProof/>
          <w:lang w:eastAsia="en-GB"/>
        </w:rPr>
        <w:t>px</w:t>
      </w:r>
    </w:p>
    <w:p w14:paraId="4EDE3E28" w14:textId="77777777" w:rsidR="00A22460" w:rsidRPr="007A59BE" w:rsidRDefault="00A22460" w:rsidP="00A22460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3F037573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02BD8C5B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3CBE2ECA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6715C9E8" w14:textId="77777777" w:rsidR="00A22460" w:rsidRPr="007A59BE" w:rsidRDefault="00A22460" w:rsidP="00A22460">
      <w:pPr>
        <w:pStyle w:val="ac"/>
        <w:numPr>
          <w:ilvl w:val="0"/>
          <w:numId w:val="44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49EFC7E9" w14:textId="77777777" w:rsidR="00A22460" w:rsidRPr="007A59BE" w:rsidRDefault="00A22460" w:rsidP="00A22460">
      <w:pPr>
        <w:pStyle w:val="ac"/>
        <w:numPr>
          <w:ilvl w:val="0"/>
          <w:numId w:val="48"/>
        </w:numPr>
        <w:rPr>
          <w:lang w:val="bg-BG" w:eastAsia="en-GB"/>
        </w:rPr>
      </w:pPr>
      <w:r w:rsidRPr="007A59BE">
        <w:t xml:space="preserve">Set the position to </w:t>
      </w:r>
      <w:proofErr w:type="gramStart"/>
      <w:r w:rsidRPr="007A59BE">
        <w:rPr>
          <w:b/>
        </w:rPr>
        <w:t>relative</w:t>
      </w:r>
      <w:proofErr w:type="gramEnd"/>
    </w:p>
    <w:p w14:paraId="3F42C2B9" w14:textId="33A9E722" w:rsidR="00A22460" w:rsidRPr="00A22460" w:rsidRDefault="00A22460" w:rsidP="00A22460">
      <w:pPr>
        <w:pStyle w:val="ac"/>
        <w:numPr>
          <w:ilvl w:val="0"/>
          <w:numId w:val="4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</w:t>
      </w:r>
      <w:proofErr w:type="gramStart"/>
      <w:r w:rsidRPr="007A59BE">
        <w:t>correctly</w:t>
      </w:r>
      <w:proofErr w:type="gramEnd"/>
    </w:p>
    <w:sectPr w:rsidR="00A22460" w:rsidRPr="00A22460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F6D5A" w14:textId="77777777" w:rsidR="0002605E" w:rsidRDefault="0002605E" w:rsidP="008068A2">
      <w:pPr>
        <w:spacing w:after="0" w:line="240" w:lineRule="auto"/>
      </w:pPr>
      <w:r>
        <w:separator/>
      </w:r>
    </w:p>
  </w:endnote>
  <w:endnote w:type="continuationSeparator" w:id="0">
    <w:p w14:paraId="42CB4EA4" w14:textId="77777777" w:rsidR="0002605E" w:rsidRDefault="000260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DCB9B" w14:textId="77777777" w:rsidR="0002605E" w:rsidRDefault="0002605E" w:rsidP="008068A2">
      <w:pPr>
        <w:spacing w:after="0" w:line="240" w:lineRule="auto"/>
      </w:pPr>
      <w:r>
        <w:separator/>
      </w:r>
    </w:p>
  </w:footnote>
  <w:footnote w:type="continuationSeparator" w:id="0">
    <w:p w14:paraId="55C2D366" w14:textId="77777777" w:rsidR="0002605E" w:rsidRDefault="000260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274">
    <w:abstractNumId w:val="0"/>
  </w:num>
  <w:num w:numId="2" w16cid:durableId="2050644736">
    <w:abstractNumId w:val="47"/>
  </w:num>
  <w:num w:numId="3" w16cid:durableId="1440107366">
    <w:abstractNumId w:val="8"/>
  </w:num>
  <w:num w:numId="4" w16cid:durableId="965622243">
    <w:abstractNumId w:val="29"/>
  </w:num>
  <w:num w:numId="5" w16cid:durableId="1362786137">
    <w:abstractNumId w:val="30"/>
  </w:num>
  <w:num w:numId="6" w16cid:durableId="375006662">
    <w:abstractNumId w:val="34"/>
  </w:num>
  <w:num w:numId="7" w16cid:durableId="2107534554">
    <w:abstractNumId w:val="3"/>
  </w:num>
  <w:num w:numId="8" w16cid:durableId="764109871">
    <w:abstractNumId w:val="7"/>
  </w:num>
  <w:num w:numId="9" w16cid:durableId="39936154">
    <w:abstractNumId w:val="26"/>
  </w:num>
  <w:num w:numId="10" w16cid:durableId="1877649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015724">
    <w:abstractNumId w:val="4"/>
  </w:num>
  <w:num w:numId="12" w16cid:durableId="1193494883">
    <w:abstractNumId w:val="19"/>
  </w:num>
  <w:num w:numId="13" w16cid:durableId="1317879394">
    <w:abstractNumId w:val="1"/>
  </w:num>
  <w:num w:numId="14" w16cid:durableId="1679309555">
    <w:abstractNumId w:val="33"/>
  </w:num>
  <w:num w:numId="15" w16cid:durableId="496044938">
    <w:abstractNumId w:val="9"/>
  </w:num>
  <w:num w:numId="16" w16cid:durableId="1794136344">
    <w:abstractNumId w:val="39"/>
  </w:num>
  <w:num w:numId="17" w16cid:durableId="1874227830">
    <w:abstractNumId w:val="28"/>
  </w:num>
  <w:num w:numId="18" w16cid:durableId="1903248945">
    <w:abstractNumId w:val="43"/>
  </w:num>
  <w:num w:numId="19" w16cid:durableId="923879329">
    <w:abstractNumId w:val="35"/>
  </w:num>
  <w:num w:numId="20" w16cid:durableId="1198735344">
    <w:abstractNumId w:val="18"/>
  </w:num>
  <w:num w:numId="21" w16cid:durableId="701902535">
    <w:abstractNumId w:val="32"/>
  </w:num>
  <w:num w:numId="22" w16cid:durableId="695886977">
    <w:abstractNumId w:val="11"/>
  </w:num>
  <w:num w:numId="23" w16cid:durableId="1981498641">
    <w:abstractNumId w:val="14"/>
  </w:num>
  <w:num w:numId="24" w16cid:durableId="1522353883">
    <w:abstractNumId w:val="2"/>
  </w:num>
  <w:num w:numId="25" w16cid:durableId="263651501">
    <w:abstractNumId w:val="6"/>
  </w:num>
  <w:num w:numId="26" w16cid:durableId="1544176462">
    <w:abstractNumId w:val="15"/>
  </w:num>
  <w:num w:numId="27" w16cid:durableId="1904096010">
    <w:abstractNumId w:val="37"/>
  </w:num>
  <w:num w:numId="28" w16cid:durableId="1794519778">
    <w:abstractNumId w:val="17"/>
  </w:num>
  <w:num w:numId="29" w16cid:durableId="1740977622">
    <w:abstractNumId w:val="42"/>
  </w:num>
  <w:num w:numId="30" w16cid:durableId="1779250139">
    <w:abstractNumId w:val="21"/>
  </w:num>
  <w:num w:numId="31" w16cid:durableId="1140878809">
    <w:abstractNumId w:val="10"/>
  </w:num>
  <w:num w:numId="32" w16cid:durableId="2013147116">
    <w:abstractNumId w:val="36"/>
  </w:num>
  <w:num w:numId="33" w16cid:durableId="221596293">
    <w:abstractNumId w:val="40"/>
  </w:num>
  <w:num w:numId="34" w16cid:durableId="206189324">
    <w:abstractNumId w:val="25"/>
  </w:num>
  <w:num w:numId="35" w16cid:durableId="921915764">
    <w:abstractNumId w:val="41"/>
  </w:num>
  <w:num w:numId="36" w16cid:durableId="1907447197">
    <w:abstractNumId w:val="5"/>
  </w:num>
  <w:num w:numId="37" w16cid:durableId="693070994">
    <w:abstractNumId w:val="23"/>
  </w:num>
  <w:num w:numId="38" w16cid:durableId="767849653">
    <w:abstractNumId w:val="13"/>
  </w:num>
  <w:num w:numId="39" w16cid:durableId="372774549">
    <w:abstractNumId w:val="31"/>
  </w:num>
  <w:num w:numId="40" w16cid:durableId="2140218203">
    <w:abstractNumId w:val="44"/>
  </w:num>
  <w:num w:numId="41" w16cid:durableId="1883134742">
    <w:abstractNumId w:val="16"/>
  </w:num>
  <w:num w:numId="42" w16cid:durableId="872964866">
    <w:abstractNumId w:val="45"/>
  </w:num>
  <w:num w:numId="43" w16cid:durableId="982271406">
    <w:abstractNumId w:val="27"/>
  </w:num>
  <w:num w:numId="44" w16cid:durableId="1281575355">
    <w:abstractNumId w:val="20"/>
  </w:num>
  <w:num w:numId="45" w16cid:durableId="396786134">
    <w:abstractNumId w:val="24"/>
  </w:num>
  <w:num w:numId="46" w16cid:durableId="2059545787">
    <w:abstractNumId w:val="22"/>
  </w:num>
  <w:num w:numId="47" w16cid:durableId="147794668">
    <w:abstractNumId w:val="46"/>
  </w:num>
  <w:num w:numId="48" w16cid:durableId="1255211824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kwrwUA06al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05E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F1EC6"/>
    <w:rsid w:val="00103906"/>
    <w:rsid w:val="00105D98"/>
    <w:rsid w:val="001275B9"/>
    <w:rsid w:val="00142C7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15F40"/>
    <w:rsid w:val="00215F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404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A02545"/>
    <w:rsid w:val="00A025E6"/>
    <w:rsid w:val="00A05555"/>
    <w:rsid w:val="00A06D89"/>
    <w:rsid w:val="00A22460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80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5" Type="http://schemas.openxmlformats.org/officeDocument/2006/relationships/image" Target="media/image14.jpe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jpe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fontawesome.com/" TargetMode="External"/><Relationship Id="rId28" Type="http://schemas.openxmlformats.org/officeDocument/2006/relationships/image" Target="media/image17.png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15</Pages>
  <Words>1190</Words>
  <Characters>6786</Characters>
  <Application>Microsoft Office Word</Application>
  <DocSecurity>0</DocSecurity>
  <Lines>56</Lines>
  <Paragraphs>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Box Model Exercise</vt:lpstr>
      <vt:lpstr>SoftUni Document</vt:lpstr>
    </vt:vector>
  </TitlesOfParts>
  <Company>SoftUni – https://about.softuni.bg</Company>
  <LinksUpToDate>false</LinksUpToDate>
  <CharactersWithSpaces>7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36</cp:revision>
  <cp:lastPrinted>2015-10-26T22:35:00Z</cp:lastPrinted>
  <dcterms:created xsi:type="dcterms:W3CDTF">2019-11-12T12:29:00Z</dcterms:created>
  <dcterms:modified xsi:type="dcterms:W3CDTF">2023-09-05T14:47:00Z</dcterms:modified>
  <cp:category>computer programming;programming;software development;software engineering</cp:category>
</cp:coreProperties>
</file>